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47FFAC10" w:rsidR="009B3169" w:rsidRPr="003841E2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IDIOM</w:t>
      </w:r>
      <w:r w:rsidR="00354BF4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A </w:t>
      </w:r>
      <w:proofErr w:type="gramStart"/>
      <w:r w:rsidR="003841E2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ang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level_descript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bt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_backgroun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E91CDF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4CD13EC9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</w:p>
    <w:p w14:paraId="4190A242" w14:textId="5D9182CB" w:rsidR="00B56FE6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proofErr w:type="gramStart"/>
      <w:r>
        <w:rPr>
          <w:rFonts w:ascii="Century Gothic" w:eastAsia="Century Gothic" w:hAnsi="Century Gothic" w:cs="Century Gothic"/>
          <w:sz w:val="20"/>
          <w:szCs w:val="20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0"/>
          <w:szCs w:val="20"/>
        </w:rPr>
        <w:t>item</w:t>
      </w:r>
      <w:proofErr w:type="gramEnd"/>
      <w:r>
        <w:rPr>
          <w:rFonts w:ascii="Century Gothic" w:eastAsia="Century Gothic" w:hAnsi="Century Gothic" w:cs="Century Gothic"/>
          <w:sz w:val="20"/>
          <w:szCs w:val="20"/>
        </w:rPr>
        <w:t>.company_desc</w:t>
      </w:r>
      <w:proofErr w:type="spellEnd"/>
      <w:r>
        <w:rPr>
          <w:rFonts w:ascii="Century Gothic" w:eastAsia="Century Gothic" w:hAnsi="Century Gothic" w:cs="Century Gothic"/>
          <w:sz w:val="20"/>
          <w:szCs w:val="20"/>
        </w:rPr>
        <w:t xml:space="preserve"> }}</w:t>
      </w:r>
      <w:r w:rsidR="002331A9">
        <w:rPr>
          <w:rFonts w:ascii="Century Gothic" w:eastAsia="Century Gothic" w:hAnsi="Century Gothic" w:cs="Century Gothic"/>
          <w:sz w:val="20"/>
          <w:szCs w:val="20"/>
        </w:rPr>
        <w:t>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35012C44" w:rsidR="002331A9" w:rsidRPr="002331A9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oop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index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>task</w:t>
      </w:r>
      <w:proofErr w:type="gramEnd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>.task</w:t>
      </w:r>
      <w:proofErr w:type="spellEnd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2331A9" w:rsidRPr="00B71421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33ACB01" w14:textId="658A9E71" w:rsidR="00A76CDD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E660" w14:textId="77777777" w:rsidR="00010F37" w:rsidRPr="0027593A" w:rsidRDefault="00010F37">
      <w:r w:rsidRPr="0027593A">
        <w:separator/>
      </w:r>
    </w:p>
  </w:endnote>
  <w:endnote w:type="continuationSeparator" w:id="0">
    <w:p w14:paraId="4F1E175C" w14:textId="77777777" w:rsidR="00010F37" w:rsidRPr="0027593A" w:rsidRDefault="00010F37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46E6961E-F2E1-CB43-8B15-B3E9C59CD906}"/>
    <w:embedBold r:id="rId2" w:fontKey="{A3F5A9DA-B684-0D40-A08F-E20916CE8DCE}"/>
    <w:embedItalic r:id="rId3" w:fontKey="{61A8F280-E14C-B04B-A2F9-01A6141A9907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9F8CEA50-7820-0D46-BCDB-BBFC1DC0D75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467E56AE-A308-6649-8AC4-63334CBF85AC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9768EDD0-5F20-4B4F-9016-AEE872B7CDB9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A8264367-2194-CE47-96A9-FE66F3F0E3B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B635A0C7-D1BD-FB48-B669-15F48214939B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41BF3A16-78FA-BE49-A7CB-131620E5C0CA}"/>
    <w:embedItalic r:id="rId12" w:fontKey="{195D81CB-9849-AF43-BA75-59D4A0EDD79A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8F2171A7-F609-F141-8660-AA53A64FCBD6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8D2FC1E1-F09D-6741-BF8A-35DCC5B7EF00}"/>
    <w:embedBold r:id="rId15" w:fontKey="{22C13668-B747-EA46-BA0E-240313860DC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E7623" w14:textId="77777777" w:rsidR="00010F37" w:rsidRPr="0027593A" w:rsidRDefault="00010F37">
      <w:r w:rsidRPr="0027593A">
        <w:separator/>
      </w:r>
    </w:p>
  </w:footnote>
  <w:footnote w:type="continuationSeparator" w:id="0">
    <w:p w14:paraId="773FFA07" w14:textId="77777777" w:rsidR="00010F37" w:rsidRPr="0027593A" w:rsidRDefault="00010F37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10F37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27A8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1</cp:revision>
  <cp:lastPrinted>2024-11-22T20:40:00Z</cp:lastPrinted>
  <dcterms:created xsi:type="dcterms:W3CDTF">2025-06-15T17:57:00Z</dcterms:created>
  <dcterms:modified xsi:type="dcterms:W3CDTF">2025-06-16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